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ost</w:t>
      </w:r>
      <w:r>
        <w:t xml:space="preserve"> </w:t>
      </w:r>
      <w:r>
        <w:t xml:space="preserve">Edit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0 กับ 0 นะคะ เอาเป็นหนึ่งอันนี้สำหรับน้องเกด20110 นี้เป็นหนึ่งไม่เจอ archicad ใครดีมา ติดลงใครก็สว่างพูดของเจอการเปลี่ยนแปลง วันที่ 10ออกจากออฟฟิศแล้วไม่เจอนะ ตัวเปลี่ยนแปลง ดูนะคะ ได้แล้วนะคะ นี่คือ 11.00 น. นะคะ ในกรณีสุดท้ายนะคะ ติดลมไป ธานินทร์ได้ ปิดลงไป ของเล่นเด็กนะคะ พรุ่งนี้ได้รับ วันจันทร์กลัวน้องเกียรติ เป็นการทำงานอย่างเป็นขั้นตอน ตอนที่ 1 ทำอะไรคะ เรื่องการพื้นฐานของตัวค้าคือตัวตัวน็อตบวกน็อต กลายเป็นตารางที่รักนอนใช้เป็นดินสออีก 2 ปีอ่ะ อันนี้มาดู เพจประยุกต์อีกอันsนึงนะคะมันจะเป็น เดิมน่ะ เราจะบอกว่า ค่าจนนะคะ ความจริง มันจะเป็นศูนย์ ตรงนี้นะคะ exclusive แบบพิเศษใช้เป็นตัว สัญลักษณ์ เรียกว่า exclusสัญลักษณ์ ถ้าฉันเป็น AF วันนี้ เข้าใจง่าย มาหาค่าความจริงของ Ouไอ้บ้าtput A มันเป็นไงคะ อันนั้น โอเคไหมคะ โรงเรียนการอาหาร มากเลยที่ 2 F N 0 inpuเป็นหนึ่งt A + B = B A ส่วนข้อที่เกลือเดียวกันหุ่นดี สว10ัเหล้า 100x 101 นก็เป็นจริงะคะ ที่ 2 ขออนุญาตรู้จักนี้เลยนะคะ การจัดหมู่และเห็นว่า + b + cอยากจะทำอะไรคะ สำหรับข้อ 2 ก็คือแฟนเพจแล้วก็กลับมาทำไรก็ได้รักคนละมินิกินตรงกันทุกกรณีของดีก็กินอันเดียวกันนะคะ นะคะ นะคะ มีคุณ Siriเราก็เอาวันพีชตัวจริงเลยเป็น a + b แล้วทำไมคะ a + 4วงเล็บB + 4 แจ้งเลยพวกนี้คือมีกฎการ แจ้งทุกไอวันที่ถูกเร็วเลย อนุรักษ์สุดท้ายเลยนะคะ สีแดงผลลัพธ์นี้ก็คือนี้ขอรหัสAIS Shopตรงกันหมดเลยใช่ไหมนี้เป็นการพิสูจน์ทฤษฎีบทที่ 3 เองก็ขอละที่เราดูกันเลยของเอกลักษณ์นะคะ รักของการถ่วงana อันนี้เป็นรูปได้นะวิเศษตัว Bนิเสธของนิเสธกลายเป็นไม่มีนิเสธมาเลยหายไปพรบอกว่าถั่วมีนะคะ แต่ว่ามันเป็นก็พอทำงานได้เหมือนเดิมเงินดีสามารถนิทานรถก่อนลงจอดง่ายวงจรเลี้ยงฟรีนะคะ 2 ตัวตอนนั้นทิ้งไปเลยอันนี้กดตังค์ทอนนะคะ ไปที่ 4 บทที่วันนี้ดูหมายถึงinputใด ๆ ที่มีค่าความจริงเป็น 0 นะคะ in aobjectเราเรามากวันที่ 21แมว1เกย์ขอแค่ชีวิตมันมีขนาดใหญ่ที่ 40เหมือนวงจรที่อนุกรม81อันที่ 2วิธีทำA + nrcข้อที่ 2 กระบี่บอยปี 61 แอนนะคะ อีบ้า โชคดี อีบ้าที่ 1Aหลังตรง ๆ A Bเนย์มาร์หลวงพ่อบอยรอSCBกลับมาพ่อนะ พ่อใหญ่จะใช้สิทธิ์คนอย่างเงี้ย Րขึ้นไม่เสียทรัพยากรเวลาด้วย ตัวอย่างที่หนึ่ง วงจรนะคะ เราลออย่างที่ 1 วันที่เราเจอกันนะคะ ง ภาษาอังกฤษนะคะ yยิ่งออกเยอะอยู่แล้วนะคะ ดูก่อนว่า AC มันจะโยงเช็ก ของคุณกัลญา เอาตัว cf แมวมาไว้ใกล้ ๆ กับครเองู ใช่ไหมวันนี้ได้22B E E GD dog งั้นกูกินตัวนี้เตรียมเกรดคูณคือตัวนั้นขี้เกียจนะคะ 3 เทอมนี้บวกกันดีไหมคะ ว่าต้องเข้าอะไรคะ อะไรคะ ดีดอทคอมทำไงดีฉันสวยงามวันนี้กินพุทราอะไรคะ ภูเก็ตงั้นโอเคI love youเจอบราใส่เข้าไปเวลาเขียนอาจจะไม่อยู่ข้างล่างเฉลยหญิงเอาหญิงเสียงอะไรคะ คืนนี้ วันนี้คือ เอา 3 ตัวนี้มาด้วย ขอเป็นโอนให้นะคะ เรื่องเดียวกันนะคะ วงจรให้เขียนพี่นิดวงจรนี้เราจะเขียนในไหนมีอยู่ ABC เส้นนี้นะคะ นี่คือ in aกระแสไฟฟ้าชนิดตัวสีเขียวabarนะคะ เนย์มาร์ขอดูบีบ้างพี่กันเดี๋ยวกินเผื่อตายเป็นผีบ้าบันทึกตัวแรกตัวไหนคะตัวนี้เป็นเองสำหรับปีนี้บิดาจริง ๆ นะคะ คุณครู 2 input สวัสดีเป็นไรคะn aBได้ทีละส่วนอังกฤษอะไรคะ พุธที่ 2 ข้างล่างชุด D dog2 ตัวนี้ไปก็กลายเป็นตีดอทรักนะจ๊ะที่รักอังกฤษไล่สายเลยไม้บนเขาอินทนนท์ตัวที่ 2ตุ๊กพี่เกดAVไปวันนี้Cat แมววันสีเขียวดีมากantdCดีบาลาn aอีบ้าDDแล้วเมื่อกี้เรียนเรื่องไปจะทำเอกสารนะคะ กลับด้วยดีดอทคอมtbarหน้าร้านแล้วนะคะ วิธีการดูรายชื่อผลไม้ดีมากดี ๆ หมวกt.doแล้วดับด้วยC W E Rผู้ใช้เมาส์เขียนนะชิมิชิมิได้คำตอบแล้วโหลดเขียนวงจรอย่างง่ายThai xเป็นอะไรหัวหน้าวิธีการอยากรู้สูตรของอนุสรณ์6ลดทอนมาว่าอะไรยุให้ตัวมานี่อาหารเม็ดSubaruมาก+เอ.ดีแล้วกลับแล้วนะเท่ากับ a ตัวนี้คลอดวันไหนดี3 เทอมนี้เทอมไหนที่เข้าหน้าตานี้ตัวนี้ใช่ไหมคะ วันที่ 1 ออกอะไรคะ มีนามีร้านมันก็เหมือนกันมันย่อมได้อะไรออกมาได้เป็นโอเคนะคะ แล้วก็ลดอันนี้ใช้กดอันนี้ก่อนนะคะ ที่ร้านหายไปที่เราทำในการทำออร์แกนมันก็มี 2 ข้อเอกสิทธิ์พรุ่งนี้นะคะ สวัสดีมาบายหรืออยากไปไหนคะดีผู้ใช้น้ำหนักถูกต้องทำไมมันถึงมาเป็นใช้กดอะไรอีกคะที่บอกแอนดรอยด์หมวกวิบากหนูอยากมีผัวอันนี้นะคะ แยกวันนี้ได้avpockieอันนี้อยากดูงานที่มันยาก ๆ ตัวอย่างการใช้อังกฤษที่ 2 นัดอยู่ที่ไหนอะไรอ่ะบ้านคุณรักวงจรโอนเงินขอบคุณค่ะ ตัวที่คนไห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ost Edit 3</dc:title>
  <dc:creator/>
  <cp:keywords/>
  <dcterms:created xsi:type="dcterms:W3CDTF">2021-09-21T08:21:08Z</dcterms:created>
  <dcterms:modified xsi:type="dcterms:W3CDTF">2021-09-21T08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กันยายน 2564 เวลา 14.01 น.</vt:lpwstr>
  </property>
  <property fmtid="{D5CDD505-2E9C-101B-9397-08002B2CF9AE}" pid="3" name="subtitle">
    <vt:lpwstr/>
  </property>
</Properties>
</file>